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Advanced Welding Certification Program at Brisbane Institute of Engineering &amp; Technology</w:t>
      </w:r>
    </w:p>
    <w:bookmarkEnd w:id="20"/>
    <w:p>
      <w:pPr>
        <w:pStyle w:val="BodyText"/>
      </w:pPr>
      <w:r>
        <w:t xml:space="preserve">October 26, 2023</w:t>
      </w:r>
    </w:p>
    <w:p>
      <w:pPr>
        <w:pStyle w:val="BodyText"/>
      </w:pPr>
      <w:r>
        <w:t xml:space="preserve">Scholarship Committee</w:t>
      </w:r>
      <w:r>
        <w:br/>
      </w:r>
      <w:r>
        <w:t xml:space="preserve">International Education Foundation Australia</w:t>
      </w:r>
      <w:r>
        <w:br/>
      </w:r>
      <w:r>
        <w:t xml:space="preserve">Brisbane, Queensland</w:t>
      </w:r>
    </w:p>
    <w:bookmarkStart w:id="21"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Welding Excellence Scholarship at the Brisbane Institute of Engineering &amp; Technology (BIET). As a dedicated professional currently working as a certified</w:t>
      </w:r>
      <w:r>
        <w:t xml:space="preserve"> </w:t>
      </w:r>
      <w:r>
        <w:rPr>
          <w:bCs/>
          <w:b/>
        </w:rPr>
        <w:t xml:space="preserve">Welder</w:t>
      </w:r>
      <w:r>
        <w:t xml:space="preserve"> </w:t>
      </w:r>
      <w:r>
        <w:t xml:space="preserve">in Southeast Asia, I seek to elevate my technical mastery through advanced training in</w:t>
      </w:r>
      <w:r>
        <w:t xml:space="preserve"> </w:t>
      </w:r>
      <w:r>
        <w:rPr>
          <w:bCs/>
          <w:b/>
        </w:rPr>
        <w:t xml:space="preserve">Australia Brisbane</w:t>
      </w:r>
      <w:r>
        <w:t xml:space="preserve">, where cutting-edge welding technologies converge with world-class industrial standards. This scholarship represents not merely an educational opportunity, but the pivotal catalyst for transforming my career trajectory while contributing meaningfully to Australia's engineering landscape.</w:t>
      </w:r>
    </w:p>
    <w:p>
      <w:pPr>
        <w:pStyle w:val="BodyText"/>
      </w:pPr>
      <w:r>
        <w:t xml:space="preserve">My journey in metal fabrication began at age 18 when I apprenticed under master welders in a shipbuilding complex in Jakarta. Over seven years, I've honed expertise across multiple welding processes—including TIG, MIG, and submerged arc welding—while achieving AWS Certified Welding Inspector status. Yet I've consistently encountered limitations in addressing complex structural projects involving high-strength alloys and precision aerospace components. The gap between my current skills and the demands of modern infrastructure projects has become increasingly apparent, particularly as industries globally adopt robotic welding systems and advanced material science. This realization crystallized during a 2022 project where a critical bridge joint failure due to inadequate weld integrity cost my employer $400,000 in delays. It was then I understood that true excellence requires formal education grounded in contemporary engineering principles—a gap I intend to bridge through BIET's Advanced Welding Engineering program.</w:t>
      </w:r>
    </w:p>
    <w:p>
      <w:pPr>
        <w:pStyle w:val="BodyText"/>
      </w:pPr>
      <w:r>
        <w:t xml:space="preserve">The decision to pursue this certification specifically in</w:t>
      </w:r>
      <w:r>
        <w:t xml:space="preserve"> </w:t>
      </w:r>
      <w:r>
        <w:rPr>
          <w:bCs/>
          <w:b/>
        </w:rPr>
        <w:t xml:space="preserve">Australia Brisbane</w:t>
      </w:r>
      <w:r>
        <w:t xml:space="preserve"> </w:t>
      </w:r>
      <w:r>
        <w:t xml:space="preserve">stems from the city's unparalleled position as a hub for welding innovation. Brisbane hosts Australia’s largest industrial cluster, including the Port of Brisbane's massive shipyard expansions and the $2 billion Cross River Rail project requiring over 300,000 weld joints. BIET’s partnership with global manufacturers like Siemens Energy and BHP provides unprecedented access to facilities housing robotic welding cells and laser-precision engineering suites—resources unavailable in my current location. More importantly, Brisbane's climate of collaboration between TAFE institutions, industry leaders, and government initiatives (such as the Queensland Manufacturing 2030 strategy) creates a fertile environment for learning that aligns with my career vision. I’ve meticulously studied BIET’s curriculum, particularly the "Advanced Material Joining Technologies" module taught by Dr. Elena Rossi—a pioneer in nickel-alloy welding for renewable energy infrastructure—whose research directly addresses the challenges I face daily.</w:t>
      </w:r>
    </w:p>
    <w:p>
      <w:pPr>
        <w:pStyle w:val="BodyText"/>
      </w:pPr>
      <w:r>
        <w:t xml:space="preserve">This</w:t>
      </w:r>
      <w:r>
        <w:t xml:space="preserve"> </w:t>
      </w:r>
      <w:r>
        <w:rPr>
          <w:bCs/>
          <w:b/>
        </w:rPr>
        <w:t xml:space="preserve">Scholarship Application Letter</w:t>
      </w:r>
      <w:r>
        <w:t xml:space="preserve"> </w:t>
      </w:r>
      <w:r>
        <w:t xml:space="preserve">is more than a request; it is a commitment to reciprocity. I pledge that upon completing my certification in Brisbane, I will immediately contribute to Australia's skilled workforce by joining the Queensland Building and Construction Commission’s (QBCC) Emerging Welding Talent Program. My goal is to establish a mobile welding consultancy focused on retrofitting aging infrastructure with sustainable techniques—applying the same precision used in Brisbane’s new metro tunnels to rural bridge systems across regional Australia. I envision partnering with BIET’s industry partners to develop training modules for Indigenous communities, addressing the 32% shortage of qualified welders in Queensland's remote areas as reported by the Australian Industry Group (2023). My background equips me uniquely for this mission: I’ve trained 15 junior technicians at my previous workplace through a mentorship program that reduced safety incidents by 67%, and I speak three languages, enabling seamless communication across multicultural workforces.</w:t>
      </w:r>
    </w:p>
    <w:p>
      <w:pPr>
        <w:pStyle w:val="BodyText"/>
      </w:pPr>
      <w:r>
        <w:t xml:space="preserve">Financially, this scholarship is indispensable. My current savings of $8,200 would cover only 45% of the program’s cost (AU$18,500), leaving me unable to afford the specialized safety equipment and international travel required for site visits at BIET’s partner facilities in Gold Coast. The scholarship would eliminate this barrier while allowing me to focus entirely on mastering critical competencies like AS/NZS 1554.1 compliance testing and digital weld monitoring systems—skills that command 28% higher wages according to the Queensland Government's Skilled Occupation List (2023). I’ve attached a detailed budget showing how your support would directly fund my technical immersion: $7,000 for BIET’s advanced welding lab access, $4,500 for certification exams (including AWS Level III), and $3,500 for transportation to industry sites across Brisbane’s manufacturing corridor. I’ve also secured a conditional job offer from Queensland Steel Fabricators pending my certification completion—a guarantee that I’ll immediately apply my skills upon graduation while repaying this investment through skilled labor.</w:t>
      </w:r>
    </w:p>
    <w:p>
      <w:pPr>
        <w:pStyle w:val="BodyText"/>
      </w:pPr>
      <w:r>
        <w:t xml:space="preserve">Beyond technical proficiency, the cultural immersion of studying in</w:t>
      </w:r>
      <w:r>
        <w:t xml:space="preserve"> </w:t>
      </w:r>
      <w:r>
        <w:rPr>
          <w:bCs/>
          <w:b/>
        </w:rPr>
        <w:t xml:space="preserve">Australia Brisbane</w:t>
      </w:r>
      <w:r>
        <w:t xml:space="preserve"> </w:t>
      </w:r>
      <w:r>
        <w:t xml:space="preserve">is transformative for a global welder. I’ve already engaged with BIET’s alumni network via LinkedIn, connecting with graduates like Mark Chen (BIET 2021) who now leads welding operations for the Brisbane Metro expansion. His advice about Brisbane’s "work hard, play hard" ethos—where weekend surfing in Surfers Paradise fuels creativity on Monday morning—reflects the balanced professional environment I aspire to join. I understand that as a</w:t>
      </w:r>
      <w:r>
        <w:t xml:space="preserve"> </w:t>
      </w:r>
      <w:r>
        <w:rPr>
          <w:bCs/>
          <w:b/>
        </w:rPr>
        <w:t xml:space="preserve">Welder</w:t>
      </w:r>
      <w:r>
        <w:t xml:space="preserve">, my role extends beyond metalwork; it involves building trust between engineering teams and community stakeholders. Brisbane’s reputation for inclusive, innovative industry culture makes it the ideal setting to develop this holistic perspective.</w:t>
      </w:r>
    </w:p>
    <w:p>
      <w:pPr>
        <w:pStyle w:val="BodyText"/>
      </w:pPr>
      <w:r>
        <w:t xml:space="preserve">In closing, I urge you to consider not just a student applying for a scholarship, but a future contributor to Australia's engineering legacy. My hands have shaped steel for nearly a decade; with your support in</w:t>
      </w:r>
      <w:r>
        <w:t xml:space="preserve"> </w:t>
      </w:r>
      <w:r>
        <w:rPr>
          <w:bCs/>
          <w:b/>
        </w:rPr>
        <w:t xml:space="preserve">Australia Brisbane</w:t>
      </w:r>
      <w:r>
        <w:t xml:space="preserve">, they will shape the nation’s infrastructure with precision and purpose. The BIET program isn’t merely an academic pathway—it is the bridge between my current capabilities and my vision to be counted among those who built modern Australia. I am prepared to demonstrate this commitment through diligence, innovation, and service from day one of the scholarship.</w:t>
      </w:r>
    </w:p>
    <w:p>
      <w:pPr>
        <w:pStyle w:val="BodyText"/>
      </w:pPr>
      <w:r>
        <w:t xml:space="preserve">Respectfully,</w:t>
      </w:r>
      <w:r>
        <w:br/>
      </w:r>
      <w:r>
        <w:br/>
      </w:r>
      <w:r>
        <w:rPr>
          <w:bCs/>
          <w:b/>
        </w:rPr>
        <w:t xml:space="preserve">Arif Rahman</w:t>
      </w:r>
      <w:r>
        <w:br/>
      </w:r>
      <w:r>
        <w:t xml:space="preserve">AWS Certified Welding Inspector (CWI)</w:t>
      </w:r>
      <w:r>
        <w:br/>
      </w:r>
      <w:r>
        <w:t xml:space="preserve">+62 812-3456-7890 | arif.rahman@email.com</w:t>
      </w:r>
      <w:r>
        <w:br/>
      </w:r>
      <w:r>
        <w:t xml:space="preserve">Jakarta, Indonesia • Portfolio: www.arifwelder.com.au</w:t>
      </w:r>
    </w:p>
    <w:p>
      <w:pPr>
        <w:pStyle w:val="BodyText"/>
      </w:pPr>
      <w:r>
        <w:t xml:space="preserve">Attachments:</w:t>
      </w:r>
      <w:r>
        <w:br/>
      </w:r>
      <w:r>
        <w:t xml:space="preserve">• AWS Certification Documentation</w:t>
      </w:r>
      <w:r>
        <w:br/>
      </w:r>
      <w:r>
        <w:t xml:space="preserve">• Employer Reference Letter (PT. Bumi Laut Shipyard)</w:t>
      </w:r>
      <w:r>
        <w:br/>
      </w:r>
      <w:r>
        <w:t xml:space="preserve">• BIET Program Syllabus &amp; Fee Breakdown</w:t>
      </w:r>
      <w:r>
        <w:br/>
      </w:r>
      <w:r>
        <w:t xml:space="preserve">• Pre-Interview Commitment Agreement from Queensland Steel Fabricators</w:t>
      </w:r>
    </w:p>
    <w:bookmarkEnd w:id="21"/>
    <w:p>
      <w:pPr>
        <w:pStyle w:val="BodyText"/>
      </w:pPr>
      <w:r>
        <w:t xml:space="preserve">This document constitutes a formal Scholarship Application Letter for the Advanced Welding Engineering Program at Brisbane Institute of Engineering &amp; Technology, Australia. 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Australia Brisbane</dc:title>
  <dc:creator/>
  <dc:language>en</dc:language>
  <cp:keywords/>
  <dcterms:created xsi:type="dcterms:W3CDTF">2025-12-10T11:04:01Z</dcterms:created>
  <dcterms:modified xsi:type="dcterms:W3CDTF">2025-12-10T11:04:01Z</dcterms:modified>
</cp:coreProperties>
</file>

<file path=docProps/custom.xml><?xml version="1.0" encoding="utf-8"?>
<Properties xmlns="http://schemas.openxmlformats.org/officeDocument/2006/custom-properties" xmlns:vt="http://schemas.openxmlformats.org/officeDocument/2006/docPropsVTypes"/>
</file>